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54846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Ernest Władzi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Dariusz Władziń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